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683195" w:rsidP="00683195" w:rsidRDefault="00683195" w14:paraId="060F0ED5" w14:textId="77777777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Ge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:rsidRPr="003D7F22" w:rsidR="00683195" w:rsidP="00683195" w:rsidRDefault="00C32BFF" w14:paraId="0AB8B7C8" w14:textId="7024C6C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:rsidRPr="00D83B2B" w:rsidR="00D83B2B" w:rsidP="00683195" w:rsidRDefault="00683195" w14:paraId="788B100A" w14:textId="6B6F222F">
      <w:pPr>
        <w:spacing w:line="216" w:lineRule="auto"/>
        <w:rPr>
          <w:rFonts w:cstheme="minorHAnsi"/>
        </w:rPr>
      </w:pPr>
      <w:r w:rsidRPr="169B3DB9" w:rsidR="00683195">
        <w:rPr>
          <w:rFonts w:cs="Calibri" w:cstheme="minorAscii"/>
        </w:rPr>
        <w:t>Everything you have, every place you go, everything you do, and everything you touch is influenced completely and entirely by Geology</w:t>
      </w:r>
      <w:r w:rsidRPr="169B3DB9" w:rsidR="00683195">
        <w:rPr>
          <w:rFonts w:cs="Calibri" w:cstheme="minorAscii"/>
        </w:rPr>
        <w:t xml:space="preserve">. </w:t>
      </w:r>
      <w:r w:rsidRPr="169B3DB9" w:rsidR="00683195">
        <w:rPr>
          <w:rFonts w:cs="Calibri" w:cstheme="minorAscii"/>
        </w:rPr>
        <w:t>From the materials that your car is made from and the gasoline that propels it, to the synthetic fibers you are wearing – everything comes from the Earth</w:t>
      </w:r>
      <w:r w:rsidRPr="169B3DB9" w:rsidR="00683195">
        <w:rPr>
          <w:rFonts w:cs="Calibri" w:cstheme="minorAscii"/>
        </w:rPr>
        <w:t xml:space="preserve">. </w:t>
      </w:r>
      <w:r w:rsidRPr="169B3DB9" w:rsidR="00683195">
        <w:rPr>
          <w:rFonts w:cs="Calibri" w:cstheme="minorAscii"/>
        </w:rPr>
        <w:t>Geology (Geo meaning Earth, and ology meaning study of) takes a close look at the surface of the Earth and its interior.</w:t>
      </w:r>
    </w:p>
    <w:p w:rsidRPr="00AC4A21" w:rsidR="008E1CE1" w:rsidP="169B3DB9" w:rsidRDefault="008E1CE1" w14:paraId="556100C0" w14:textId="77FCF242">
      <w:pPr>
        <w:pStyle w:val="Normal"/>
        <w:spacing w:line="216" w:lineRule="auto"/>
        <w:rPr>
          <w:rFonts w:ascii="Calibri" w:hAnsi="Calibri" w:eastAsia="Calibri" w:cs="Calibri"/>
          <w:noProof w:val="0"/>
          <w:sz w:val="20"/>
          <w:szCs w:val="20"/>
          <w:lang w:val="en-US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169B3DB9" w:rsidR="2B30564F">
        <w:rPr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231F20"/>
          <w:sz w:val="20"/>
          <w:szCs w:val="20"/>
          <w:lang w:val="en-US"/>
        </w:rPr>
        <w:t xml:space="preserve">Please see a Pathways Counselor: </w:t>
      </w:r>
      <w:r w:rsidRPr="169B3DB9" w:rsidR="2B30564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Transfer degrees require a minimum of 60 semester CSU transferable units or UC semester transferable units with a minimum 2.0 GPA overall.</w:t>
      </w:r>
      <w:r w:rsidRPr="169B3DB9" w:rsidR="2B30564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31F20"/>
          <w:sz w:val="20"/>
          <w:szCs w:val="20"/>
          <w:lang w:val="en-US"/>
        </w:rPr>
        <w:t xml:space="preserve"> </w:t>
      </w:r>
      <w:hyperlink r:id="R3fdebd08e3514239">
        <w:r w:rsidRPr="169B3DB9" w:rsidR="2B30564F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noProof w:val="0"/>
            <w:sz w:val="20"/>
            <w:szCs w:val="20"/>
            <w:lang w:val="en-US"/>
          </w:rPr>
          <w:t>Contact a Counselor</w:t>
        </w:r>
      </w:hyperlink>
      <w:r w:rsidRPr="169B3DB9" w:rsidR="2B30564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to create an</w:t>
      </w:r>
      <w:r w:rsidRPr="169B3DB9" w:rsidR="2B30564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31F20"/>
          <w:sz w:val="20"/>
          <w:szCs w:val="20"/>
          <w:lang w:val="en-US"/>
        </w:rPr>
        <w:t xml:space="preserve"> education plan customized to meet your needs</w:t>
      </w:r>
      <w:r w:rsidRPr="169B3DB9" w:rsidR="2B30564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31F20"/>
          <w:sz w:val="20"/>
          <w:szCs w:val="20"/>
          <w:lang w:val="en-US"/>
        </w:rPr>
        <w:t xml:space="preserve">. </w:t>
      </w:r>
      <w:r w:rsidRPr="169B3DB9" w:rsidR="2B30564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  <w:r w:rsidRPr="169B3DB9" w:rsidR="2B30564F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683195" w:rsidR="00683195" w:rsidP="00683195" w:rsidRDefault="00683195" w14:paraId="7DEBE8E6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683195">
        <w:rPr>
          <w:rFonts w:asciiTheme="minorHAnsi" w:hAnsiTheme="minorHAnsi" w:cstheme="minorHAnsi"/>
          <w:sz w:val="20"/>
          <w:szCs w:val="20"/>
        </w:rPr>
        <w:t xml:space="preserve">Geology, A.S.-T </w:t>
      </w:r>
      <w:proofErr w:type="spellStart"/>
      <w:r w:rsidRPr="00683195">
        <w:rPr>
          <w:rFonts w:asciiTheme="minorHAnsi" w:hAnsiTheme="minorHAnsi" w:cstheme="minorHAnsi"/>
          <w:sz w:val="20"/>
          <w:szCs w:val="20"/>
        </w:rPr>
        <w:t>CSUSB</w:t>
      </w:r>
      <w:proofErr w:type="spellEnd"/>
      <w:r w:rsidRPr="00683195">
        <w:rPr>
          <w:rFonts w:asciiTheme="minorHAnsi" w:hAnsiTheme="minorHAnsi" w:cstheme="minorHAnsi"/>
          <w:sz w:val="20"/>
          <w:szCs w:val="20"/>
        </w:rPr>
        <w:t>, UC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408329E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C32BFF">
        <w:rPr>
          <w:rFonts w:asciiTheme="minorHAnsi" w:hAnsiTheme="minorHAnsi" w:cstheme="minorHAnsi"/>
          <w:sz w:val="20"/>
          <w:szCs w:val="20"/>
        </w:rPr>
        <w:t>C</w:t>
      </w:r>
    </w:p>
    <w:p w:rsidR="00CD74E2" w:rsidP="003B06E1" w:rsidRDefault="00CD74E2" w14:paraId="2F2D4542" w14:textId="6F77F48D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32BFF">
        <w:rPr>
          <w:rFonts w:asciiTheme="minorHAnsi" w:hAnsiTheme="minorHAnsi" w:cstheme="minorHAnsi"/>
          <w:sz w:val="20"/>
          <w:szCs w:val="20"/>
        </w:rPr>
        <w:t>74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169B3DB9" w:rsidRDefault="0067051E" w14:paraId="64E88867" w14:textId="7849E8FC">
      <w:pPr>
        <w:spacing w:before="240"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169B3DB9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169B3DB9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169B3DB9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169B3DB9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169B3DB9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169B3DB9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169B3DB9" w:rsidR="0067051E">
        <w:rPr>
          <w:rFonts w:cs="Calibri" w:cstheme="minorAscii"/>
          <w:color w:val="231F20"/>
          <w:w w:val="105"/>
          <w:sz w:val="18"/>
          <w:szCs w:val="18"/>
        </w:rPr>
        <w:t>recommended</w:t>
      </w:r>
      <w:r w:rsidRPr="169B3DB9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semester or 30 units/year). </w:t>
      </w:r>
      <w:r w:rsidRPr="169B3DB9" w:rsidR="00E04D81">
        <w:rPr>
          <w:rFonts w:cs="Calibri" w:cstheme="minorAscii"/>
          <w:color w:val="231F20"/>
          <w:w w:val="105"/>
          <w:sz w:val="18"/>
          <w:szCs w:val="18"/>
        </w:rPr>
        <w:t>If you are a part-time student, start Semester 1 courses and follow the course sequence</w:t>
      </w:r>
      <w:r w:rsidRPr="169B3DB9" w:rsidR="00E04D81">
        <w:rPr>
          <w:rFonts w:cs="Calibri" w:cstheme="minorAscii"/>
          <w:color w:val="231F20"/>
          <w:w w:val="105"/>
          <w:sz w:val="18"/>
          <w:szCs w:val="18"/>
        </w:rPr>
        <w:t xml:space="preserve">. </w:t>
      </w:r>
      <w:r w:rsidRPr="169B3DB9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169B3DB9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169B3DB9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9591b057621b4eff">
        <w:r w:rsidRPr="169B3DB9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169B3DB9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005C0E4C" w:rsidRDefault="009D0498" w14:paraId="1FF0D769" w14:textId="209B118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2F329445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C32BFF" w:rsidTr="2F329445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2BFF" w:rsidP="00C32BFF" w:rsidRDefault="00C32BFF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2BFF" w:rsidR="00C32BFF" w:rsidP="00C32BFF" w:rsidRDefault="00C32BFF" w14:paraId="3D6B958D" w14:textId="751FB57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2BFF" w:rsidR="00C32BFF" w:rsidP="00C32BFF" w:rsidRDefault="00C32BFF" w14:paraId="635529C6" w14:textId="49146EB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2BFF" w:rsidR="00C32BFF" w:rsidP="00C32BFF" w:rsidRDefault="00C32BFF" w14:paraId="55306BD1" w14:textId="76C73C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:rsidTr="2F329445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2BFF" w:rsidP="00C32BFF" w:rsidRDefault="00C32BFF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2BFF" w:rsidR="00C32BFF" w:rsidP="00C32BFF" w:rsidRDefault="00C32BFF" w14:paraId="3E149C49" w14:textId="7F80564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2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2BFF" w:rsidR="00C32BFF" w:rsidP="00C32BFF" w:rsidRDefault="00C32BFF" w14:paraId="37BC83B3" w14:textId="6A03205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2BFF" w:rsidR="00C32BFF" w:rsidP="00C32BFF" w:rsidRDefault="00C32BFF" w14:paraId="56152D89" w14:textId="2E1EDC3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:rsidTr="2F329445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2BFF" w:rsidP="00C32BFF" w:rsidRDefault="00C32BFF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2BFF" w:rsidR="00C32BFF" w:rsidP="00C32BFF" w:rsidRDefault="00C32BFF" w14:paraId="22C1A284" w14:textId="53BEC93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GEO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2BFF" w:rsidR="00C32BFF" w:rsidP="00C32BFF" w:rsidRDefault="00C32BFF" w14:paraId="798454FA" w14:textId="225719A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hysical Geolog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2BFF" w:rsidR="00C32BFF" w:rsidP="00C32BFF" w:rsidRDefault="00C32BFF" w14:paraId="64BCEF68" w14:textId="05A363B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:rsidTr="2F329445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683195" w:rsidR="00C32BFF" w:rsidP="00C32BFF" w:rsidRDefault="00C32BFF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8319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C32BFF" w:rsidR="00C32BFF" w:rsidP="2F329445" w:rsidRDefault="00C32BFF" w14:paraId="20B8434A" w14:textId="7FCED03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C32BFF" w:rsidR="5964BA12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C32BFF" w:rsidR="00C32BFF" w:rsidP="2F329445" w:rsidRDefault="00C32BFF" w14:paraId="57FA4267" w14:textId="544831A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2F329445" w:rsidR="5964BA12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C32BFF" w:rsidR="00C32BFF" w:rsidP="00C32BFF" w:rsidRDefault="00C32BFF" w14:paraId="36D23F10" w14:textId="54FA314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3AF89E18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32053FF3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46380" w:rsidTr="32053FF3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46380" w:rsidP="00F46380" w:rsidRDefault="00F46380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46380" w:rsidR="00F46380" w:rsidP="00F46380" w:rsidRDefault="00F46380" w14:paraId="76FDD812" w14:textId="1C63196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46380" w:rsidR="00F46380" w:rsidP="00F46380" w:rsidRDefault="00F46380" w14:paraId="03571DB6" w14:textId="20D190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46380" w:rsidR="00F46380" w:rsidP="00F46380" w:rsidRDefault="00F46380" w14:paraId="401B7A34" w14:textId="22AFDE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46380" w:rsidTr="32053FF3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46380" w:rsidP="00F46380" w:rsidRDefault="00F46380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46380" w:rsidR="00F46380" w:rsidP="00F46380" w:rsidRDefault="00F46380" w14:paraId="66A271EF" w14:textId="4FE9826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2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46380" w:rsidR="00F46380" w:rsidP="00F46380" w:rsidRDefault="00F46380" w14:paraId="00F9BB57" w14:textId="4C3BE71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46380" w:rsidR="00F46380" w:rsidP="00F46380" w:rsidRDefault="00F46380" w14:paraId="0794A019" w14:textId="311DDA2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:rsidTr="32053FF3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46380" w:rsidP="00F46380" w:rsidRDefault="00F46380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46380" w:rsidR="00F46380" w:rsidP="00F46380" w:rsidRDefault="00F46380" w14:paraId="65DB1BD4" w14:textId="6147518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HEM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46380" w:rsidR="00F46380" w:rsidP="00F46380" w:rsidRDefault="00F46380" w14:paraId="21C771E7" w14:textId="0810755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Chemistr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46380" w:rsidR="00F46380" w:rsidP="00F46380" w:rsidRDefault="00F46380" w14:paraId="7B69753E" w14:textId="7A71C89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46380" w:rsidTr="32053FF3" w14:paraId="06A21697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D454E7" w:rsidR="00F46380" w:rsidP="00F46380" w:rsidRDefault="00F46380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D454E7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F46380" w:rsidR="00F46380" w:rsidP="32053FF3" w:rsidRDefault="00F46380" w14:paraId="3AFEA2BD" w14:textId="249B97E8">
            <w:pPr>
              <w:pStyle w:val="TableParagraph"/>
              <w:spacing w:before="0" w:after="0" w:line="240" w:lineRule="auto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0F46380" w:rsidR="56E48DF1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S-101</w:t>
            </w:r>
            <w:r w:rsidRPr="32053FF3" w:rsidR="478039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or</w:t>
            </w:r>
          </w:p>
          <w:p w:rsidRPr="00F46380" w:rsidR="00F46380" w:rsidP="32053FF3" w:rsidRDefault="00F46380" w14:paraId="76A70005" w14:textId="7D346BDF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2053FF3" w:rsidR="478039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-111, or</w:t>
            </w:r>
          </w:p>
          <w:p w:rsidRPr="00F46380" w:rsidR="00F46380" w:rsidP="32053FF3" w:rsidRDefault="00F46380" w14:paraId="0828694A" w14:textId="059B1FAF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2053FF3" w:rsidR="478039E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F46380" w:rsidR="00F46380" w:rsidP="32053FF3" w:rsidRDefault="00F46380" w14:paraId="1B1C0DC9" w14:textId="649119EE">
            <w:pPr>
              <w:pStyle w:val="TableParagraph"/>
              <w:spacing w:before="0" w:after="0" w:line="240" w:lineRule="auto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2053FF3" w:rsidR="56E48DF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</w:t>
            </w:r>
            <w:r w:rsidRPr="32053FF3" w:rsidR="56E48DF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to American Government and Politics</w:t>
            </w:r>
            <w:r w:rsidRPr="32053FF3" w:rsidR="3A4A74B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</w:t>
            </w:r>
          </w:p>
          <w:p w:rsidRPr="00F46380" w:rsidR="00F46380" w:rsidP="32053FF3" w:rsidRDefault="00F46380" w14:paraId="5AE5FA56" w14:textId="098C408B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2053FF3" w:rsidR="3A4A74B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.S. History to 1877, or </w:t>
            </w:r>
          </w:p>
          <w:p w:rsidRPr="00F46380" w:rsidR="00F46380" w:rsidP="32053FF3" w:rsidRDefault="00F46380" w14:paraId="115C0398" w14:textId="48D945AB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2053FF3" w:rsidR="3A4A74B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F46380" w:rsidR="00F46380" w:rsidP="00F46380" w:rsidRDefault="00F46380" w14:paraId="12028B2E" w14:textId="6ED25BE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D454E7" w:rsidR="00D454E7" w:rsidP="169B3DB9" w:rsidRDefault="00D454E7" w14:paraId="6C41E3F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69B3DB9" w:rsidR="00D454E7">
        <w:rPr>
          <w:rFonts w:cs="Calibri" w:cstheme="minorAscii"/>
          <w:sz w:val="18"/>
          <w:szCs w:val="18"/>
        </w:rPr>
        <w:t>Geophysical Data Technicians (B, M)</w:t>
      </w:r>
    </w:p>
    <w:p w:rsidRPr="00D454E7" w:rsidR="00D454E7" w:rsidP="169B3DB9" w:rsidRDefault="00D454E7" w14:paraId="36D464DC" w14:textId="4E46DD32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69B3DB9" w:rsidR="00D454E7">
        <w:rPr>
          <w:rFonts w:cs="Calibri" w:cstheme="minorAscii"/>
          <w:sz w:val="18"/>
          <w:szCs w:val="18"/>
        </w:rPr>
        <w:t>Geological Sample Test Technicians (B,</w:t>
      </w:r>
      <w:r w:rsidRPr="169B3DB9" w:rsidR="00D454E7">
        <w:rPr>
          <w:rFonts w:cs="Calibri" w:cstheme="minorAscii"/>
          <w:sz w:val="18"/>
          <w:szCs w:val="18"/>
        </w:rPr>
        <w:t xml:space="preserve"> </w:t>
      </w:r>
      <w:r w:rsidRPr="169B3DB9" w:rsidR="00D454E7">
        <w:rPr>
          <w:rFonts w:cs="Calibri" w:cstheme="minorAscii"/>
          <w:sz w:val="18"/>
          <w:szCs w:val="18"/>
        </w:rPr>
        <w:t>M)</w:t>
      </w:r>
    </w:p>
    <w:p w:rsidRPr="00D454E7" w:rsidR="00D454E7" w:rsidP="169B3DB9" w:rsidRDefault="00D454E7" w14:paraId="0D2E20D2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69B3DB9" w:rsidR="00D454E7">
        <w:rPr>
          <w:rFonts w:cs="Calibri" w:cstheme="minorAscii"/>
          <w:sz w:val="18"/>
          <w:szCs w:val="18"/>
        </w:rPr>
        <w:t>Geoscientists (B, M, D)</w:t>
      </w:r>
    </w:p>
    <w:p w:rsidRPr="00945659" w:rsidR="0067051E" w:rsidP="169B3DB9" w:rsidRDefault="00D454E7" w14:paraId="15D39E8F" w14:textId="3DADC40C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169B3DB9" w:rsidR="00D454E7">
        <w:rPr>
          <w:rFonts w:cs="Calibri" w:cstheme="minorAscii"/>
          <w:sz w:val="18"/>
          <w:szCs w:val="18"/>
        </w:rPr>
        <w:t>Hydrologists (B, M)</w:t>
      </w:r>
    </w:p>
    <w:p w:rsidR="00605018" w:rsidP="169B3DB9" w:rsidRDefault="0067051E" w14:paraId="24DA84FC" w14:textId="77777777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169B3DB9" w:rsidR="0067051E">
        <w:rPr>
          <w:rFonts w:cs="Calibri" w:cstheme="minorAscii"/>
          <w:sz w:val="18"/>
          <w:szCs w:val="18"/>
        </w:rPr>
        <w:t xml:space="preserve">Find more careers: </w:t>
      </w:r>
      <w:hyperlink r:id="R5a0c8d6248e04dff">
        <w:r w:rsidRPr="169B3DB9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Pr="00C9219D" w:rsidR="00521B03">
        <w:rPr>
          <w:sz w:val="18"/>
          <w:szCs w:val="18"/>
        </w:rPr>
        <w:t>Doctorate</w:t>
      </w:r>
      <w:proofErr w:type="gramEnd"/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169B3DB9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169B3DB9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169B3DB9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169B3DB9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169B3DB9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169B3DB9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169B3DB9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169B3DB9" w:rsidR="005731D7">
        <w:rPr>
          <w:rFonts w:cs="Calibri" w:cstheme="minorAscii"/>
          <w:color w:val="231F20"/>
          <w:w w:val="105"/>
          <w:sz w:val="18"/>
          <w:szCs w:val="18"/>
        </w:rPr>
        <w:t>.</w:t>
      </w:r>
    </w:p>
    <w:p w:rsidRPr="009D61FA" w:rsidR="00F76AA4" w:rsidP="000830AD" w:rsidRDefault="00AC4A21" w14:paraId="2DB28A19" w14:textId="621ADD0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D454E7">
        <w:rPr>
          <w:b/>
          <w:bCs/>
          <w:i/>
          <w:iCs/>
          <w:sz w:val="24"/>
          <w:szCs w:val="24"/>
        </w:rPr>
        <w:lastRenderedPageBreak/>
        <w:t>Semester 3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D454E7">
        <w:rPr>
          <w:b/>
          <w:bCs/>
          <w:i/>
          <w:iCs/>
          <w:sz w:val="24"/>
          <w:szCs w:val="24"/>
        </w:rPr>
        <w:t>1</w:t>
      </w:r>
      <w:r w:rsidR="00F46380">
        <w:rPr>
          <w:b/>
          <w:bCs/>
          <w:i/>
          <w:iCs/>
          <w:sz w:val="24"/>
          <w:szCs w:val="24"/>
        </w:rPr>
        <w:t>5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:rsidTr="3CDBB57F" w14:paraId="4A5445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AA4" w:rsidP="003C689B" w:rsidRDefault="00F76AA4" w14:paraId="35689F59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AA4" w:rsidP="003C689B" w:rsidRDefault="00F76AA4" w14:paraId="09B5F100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AA4" w:rsidP="003C689B" w:rsidRDefault="00F76AA4" w14:paraId="23EB5469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AA4" w:rsidP="003C689B" w:rsidRDefault="00F76AA4" w14:paraId="1611F798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46380" w:rsidTr="3CDBB57F" w14:paraId="727E843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46380" w:rsidP="00F46380" w:rsidRDefault="00F46380" w14:paraId="2E21825F" w14:textId="28D0473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46380" w:rsidR="00F46380" w:rsidP="00F46380" w:rsidRDefault="00F46380" w14:paraId="56934124" w14:textId="69200E5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HEM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46380" w:rsidR="00F46380" w:rsidP="00F46380" w:rsidRDefault="00F46380" w14:paraId="6A36D89E" w14:textId="0DD3E1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Chemistry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46380" w:rsidR="00F46380" w:rsidP="00F46380" w:rsidRDefault="00F46380" w14:paraId="55211DBB" w14:textId="14874B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Pr="00196E3C" w:rsidR="00F46380" w:rsidTr="3CDBB57F" w14:paraId="1E626DF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46380" w:rsidP="00F46380" w:rsidRDefault="00F46380" w14:paraId="7AA25644" w14:textId="6AAA782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46380" w:rsidR="00F46380" w:rsidP="00F46380" w:rsidRDefault="00F46380" w14:paraId="40D46251" w14:textId="255BD67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RT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46380" w:rsidR="00F46380" w:rsidP="00F46380" w:rsidRDefault="00F46380" w14:paraId="2ECCA1C2" w14:textId="4F3E5F6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46380" w:rsidR="00F46380" w:rsidP="00F46380" w:rsidRDefault="00F46380" w14:paraId="7B664B44" w14:textId="26DECEA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Pr="00196E3C" w:rsidR="00F46380" w:rsidTr="3CDBB57F" w14:paraId="2A6BCAF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46380" w:rsidP="00F46380" w:rsidRDefault="00F46380" w14:paraId="1DFE23E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46380" w:rsidR="00F46380" w:rsidP="00F46380" w:rsidRDefault="00F46380" w14:paraId="39B4D074" w14:textId="4CAACD8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GEOL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46380" w:rsidR="00F46380" w:rsidP="00F46380" w:rsidRDefault="00F46380" w14:paraId="68ADC310" w14:textId="4F9AE33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Historical Geolog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46380" w:rsidR="00F46380" w:rsidP="00F46380" w:rsidRDefault="00F46380" w14:paraId="6D211D3E" w14:textId="040ACF6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:rsidTr="3CDBB57F" w14:paraId="6B9F8AD4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CD74E2" w:rsidR="00C32BFF" w:rsidP="00C32BFF" w:rsidRDefault="00C32BFF" w14:paraId="04560787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D74E2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C32BFF" w:rsidR="00C32BFF" w:rsidP="3CDBB57F" w:rsidRDefault="00C32BFF" w14:paraId="1AB1635C" w14:textId="701AA5A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C32BFF" w:rsidR="070744A4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11 or</w:t>
            </w:r>
          </w:p>
          <w:p w:rsidRPr="00C32BFF" w:rsidR="00C32BFF" w:rsidP="3CDBB57F" w:rsidRDefault="00C32BFF" w14:paraId="736B7672" w14:textId="4D8468E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C32BFF" w:rsidR="00C32BFF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C32BFF" w:rsidR="00C32BFF" w:rsidP="3CDBB57F" w:rsidRDefault="00C32BFF" w14:paraId="1F90B3D4" w14:textId="226C32B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3CDBB57F" w:rsidR="4B8E8E17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U.S. History to 1877 or</w:t>
            </w:r>
          </w:p>
          <w:p w:rsidRPr="00C32BFF" w:rsidR="00C32BFF" w:rsidP="3CDBB57F" w:rsidRDefault="00C32BFF" w14:paraId="7CABDA4A" w14:textId="3ED5624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3CDBB57F" w:rsidR="00C32BF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C32BFF" w:rsidR="00C32BFF" w:rsidP="00C32BFF" w:rsidRDefault="00C32BFF" w14:paraId="67E231DB" w14:textId="4D4F29C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46C25BDD" w14:textId="061D108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 w:rsidR="00D454E7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F46380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2F329445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C32BFF" w:rsidTr="2F329445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2BFF" w:rsidP="00C32BFF" w:rsidRDefault="00C32BFF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2BFF" w:rsidR="00C32BFF" w:rsidP="00C32BFF" w:rsidRDefault="00C32BFF" w14:paraId="7D5599BC" w14:textId="74F8705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IOL-1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2BFF" w:rsidR="00C32BFF" w:rsidP="00C32BFF" w:rsidRDefault="00C32BFF" w14:paraId="57F7AEC4" w14:textId="1E25208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2BFF" w:rsidR="00C32BFF" w:rsidP="00C32BFF" w:rsidRDefault="00C32BFF" w14:paraId="53F87D94" w14:textId="3488F1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:rsidTr="2F329445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2BFF" w:rsidP="00C32BFF" w:rsidRDefault="00C32BFF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2BFF" w:rsidR="00C32BFF" w:rsidP="2F329445" w:rsidRDefault="00C32BFF" w14:paraId="1AADC63B" w14:textId="2D57EEE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C32BFF" w:rsidR="231AFD3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ART-1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2BFF" w:rsidR="00C32BFF" w:rsidP="2F329445" w:rsidRDefault="00C32BFF" w14:paraId="179A7923" w14:textId="4D722C21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</w:pPr>
            <w:r w:rsidRPr="2F329445" w:rsidR="231AFD3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World Ar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2BFF" w:rsidR="00C32BFF" w:rsidP="00C32BFF" w:rsidRDefault="00C32BFF" w14:paraId="1C25F3EE" w14:textId="52A08E2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32BFF" w:rsidTr="2F329445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2BFF" w:rsidP="00C32BFF" w:rsidRDefault="00C32BFF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2BFF" w:rsidR="00C32BFF" w:rsidP="00C32BFF" w:rsidRDefault="00C32BFF" w14:paraId="09994A1B" w14:textId="3C6CDF9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Y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2BFF" w:rsidR="00C32BFF" w:rsidP="00C32BFF" w:rsidRDefault="00C32BFF" w14:paraId="58BCA94D" w14:textId="14892E9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2BFF" w:rsidR="00C32BFF" w:rsidP="00C32BFF" w:rsidRDefault="00C32BFF" w14:paraId="58B7D15A" w14:textId="78F673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:rsidTr="2F329445" w14:paraId="0C3C362B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F46380" w:rsidR="00C32BFF" w:rsidP="00C32BFF" w:rsidRDefault="00C32BFF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46380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C32BFF" w:rsidR="00C32BFF" w:rsidP="00C32BFF" w:rsidRDefault="00C32BFF" w14:paraId="62125EC7" w14:textId="2A77BC0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C32BFF" w:rsidR="00C32BFF" w:rsidP="00C32BFF" w:rsidRDefault="00C32BFF" w14:paraId="75CAD893" w14:textId="744ADED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C32BFF" w:rsidR="00C32BFF" w:rsidP="00C32BFF" w:rsidRDefault="00C32BFF" w14:paraId="01E368E8" w14:textId="5978502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40D76868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C32BFF">
        <w:rPr>
          <w:b/>
          <w:bCs/>
          <w:i/>
          <w:iCs/>
          <w:sz w:val="24"/>
          <w:szCs w:val="24"/>
        </w:rPr>
        <w:t>1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1393459F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C32BFF" w:rsidTr="1393459F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C32BFF" w:rsidP="00C32BFF" w:rsidRDefault="00C32BFF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2BFF" w:rsidR="00C32BFF" w:rsidP="3CDBB57F" w:rsidRDefault="00C32BFF" w14:paraId="7E3A2D43" w14:textId="36336791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DBB57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S 103/ETHS 103,</w:t>
            </w:r>
          </w:p>
          <w:p w:rsidRPr="00C32BFF" w:rsidR="00C32BFF" w:rsidP="1393459F" w:rsidRDefault="00C32BFF" w14:paraId="0BF08399" w14:textId="0940ADF3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393459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 1</w:t>
            </w:r>
            <w:r w:rsidRPr="1393459F" w:rsidR="29CF3F8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60</w:t>
            </w:r>
            <w:r w:rsidRPr="1393459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160,</w:t>
            </w:r>
          </w:p>
          <w:p w:rsidRPr="00C32BFF" w:rsidR="00C32BFF" w:rsidP="3CDBB57F" w:rsidRDefault="00C32BFF" w14:paraId="2A580B34" w14:textId="605ADB2A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DBB57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40/ETHS 240,</w:t>
            </w:r>
          </w:p>
          <w:p w:rsidRPr="00C32BFF" w:rsidR="00C32BFF" w:rsidP="1393459F" w:rsidRDefault="00C32BFF" w14:paraId="07CE67A5" w14:textId="29C241F4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393459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1393459F" w:rsidR="45BD5D8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75</w:t>
            </w:r>
            <w:r w:rsidRPr="1393459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275,</w:t>
            </w:r>
          </w:p>
          <w:p w:rsidRPr="00C32BFF" w:rsidR="00C32BFF" w:rsidP="3CDBB57F" w:rsidRDefault="00C32BFF" w14:paraId="19F8B290" w14:textId="6D1A468C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DBB57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r</w:t>
            </w:r>
          </w:p>
          <w:p w:rsidRPr="00C32BFF" w:rsidR="00C32BFF" w:rsidP="1393459F" w:rsidRDefault="00C32BFF" w14:paraId="39141659" w14:textId="416AFA08">
            <w:pPr>
              <w:spacing w:before="0" w:line="259" w:lineRule="auto"/>
              <w:ind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393459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1393459F" w:rsidR="11B8FB1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8</w:t>
            </w:r>
            <w:r w:rsidRPr="1393459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0/ETHS 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2BFF" w:rsidR="00C32BFF" w:rsidP="3CDBB57F" w:rsidRDefault="00C32BFF" w14:paraId="56B81BCA" w14:textId="78C035AB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DBB57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thnic Politics in America</w:t>
            </w:r>
          </w:p>
          <w:p w:rsidRPr="00C32BFF" w:rsidR="00C32BFF" w:rsidP="3CDBB57F" w:rsidRDefault="00C32BFF" w14:paraId="7181EA51" w14:textId="4A211E35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DBB57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lack History in American Context</w:t>
            </w:r>
          </w:p>
          <w:p w:rsidRPr="00C32BFF" w:rsidR="00C32BFF" w:rsidP="3CDBB57F" w:rsidRDefault="00C32BFF" w14:paraId="23E87978" w14:textId="24E46D54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DBB57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American Indian Literature </w:t>
            </w:r>
          </w:p>
          <w:p w:rsidRPr="00C32BFF" w:rsidR="00C32BFF" w:rsidP="3CDBB57F" w:rsidRDefault="00C32BFF" w14:paraId="54FEE8EF" w14:textId="7020BF3D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DBB57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tinx/Chicanx Literature</w:t>
            </w:r>
          </w:p>
          <w:p w:rsidRPr="00C32BFF" w:rsidR="00C32BFF" w:rsidP="3CDBB57F" w:rsidRDefault="00C32BFF" w14:paraId="73480243" w14:textId="105FACFC">
            <w:pPr>
              <w:spacing w:before="0" w:after="0" w:line="240" w:lineRule="auto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DBB57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r</w:t>
            </w:r>
          </w:p>
          <w:p w:rsidRPr="00C32BFF" w:rsidR="00C32BFF" w:rsidP="3CDBB57F" w:rsidRDefault="00C32BFF" w14:paraId="52AA2F38" w14:textId="0E90E29D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3CDBB57F" w:rsidR="33FDCCB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2BFF" w:rsidR="00C32BFF" w:rsidP="00C32BFF" w:rsidRDefault="00C32BFF" w14:paraId="65E25DD8" w14:textId="1F402C9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32BFF" w:rsidTr="1393459F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D454E7" w:rsidR="00C32BFF" w:rsidP="00C32BFF" w:rsidRDefault="00C32BFF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D454E7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2BFF" w:rsidR="00C32BFF" w:rsidP="00C32BFF" w:rsidRDefault="00C32BFF" w14:paraId="6E237BC8" w14:textId="65679E4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Y-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2BFF" w:rsidR="00C32BFF" w:rsidP="00C32BFF" w:rsidRDefault="00C32BFF" w14:paraId="6250AC6D" w14:textId="61C32AB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2BFF" w:rsidR="00C32BFF" w:rsidP="00C32BFF" w:rsidRDefault="00C32BFF" w14:paraId="4BF3CCB4" w14:textId="20C14A7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:rsidTr="1393459F" w14:paraId="53732FF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D454E7" w:rsidR="00C32BFF" w:rsidP="00C32BFF" w:rsidRDefault="00C32BFF" w14:paraId="5775AEE3" w14:textId="7CC50EF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454E7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C32BFF" w:rsidR="00C32BFF" w:rsidP="00C32BFF" w:rsidRDefault="00C32BFF" w14:paraId="58C31FB1" w14:textId="3251C92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Y-2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C32BFF" w:rsidR="00C32BFF" w:rsidP="00C32BFF" w:rsidRDefault="00C32BFF" w14:paraId="50A3B259" w14:textId="069F0A4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C32BFF" w:rsidR="00C32BFF" w:rsidP="00C32BFF" w:rsidRDefault="00C32BFF" w14:paraId="32FDF37F" w14:textId="1E5929B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32BFF" w:rsidTr="1393459F" w14:paraId="5222CAC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D454E7" w:rsidR="00C32BFF" w:rsidP="00C32BFF" w:rsidRDefault="00C32BFF" w14:paraId="05032478" w14:textId="2EDBBD0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454E7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="00C32BFF" w:rsidP="00C32BFF" w:rsidRDefault="00C32BFF" w14:paraId="1B20D613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 xml:space="preserve">SPAN-101 or </w:t>
            </w:r>
          </w:p>
          <w:p w:rsidR="00C32BFF" w:rsidP="00C32BFF" w:rsidRDefault="00C32BFF" w14:paraId="72804638" w14:textId="7777777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 xml:space="preserve">FREN-101 </w:t>
            </w: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:rsidRPr="00C32BFF" w:rsidR="00C32BFF" w:rsidP="00C32BFF" w:rsidRDefault="00C32BFF" w14:paraId="649AC2FE" w14:textId="55C144F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C32BFF" w:rsidR="00C32BFF" w:rsidP="00C32BFF" w:rsidRDefault="00C32BFF" w14:paraId="35166FEA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32BFF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:rsidRPr="00C32BFF" w:rsidR="00C32BFF" w:rsidP="00C32BFF" w:rsidRDefault="00C32BFF" w14:paraId="38D03049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32BFF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:rsidRPr="00C32BFF" w:rsidR="00C32BFF" w:rsidP="00C32BFF" w:rsidRDefault="00C32BFF" w14:paraId="20377B58" w14:textId="25D936E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C32BFF" w:rsidR="00C32BFF" w:rsidP="00C32BFF" w:rsidRDefault="00C32BFF" w14:paraId="0B83961F" w14:textId="191C730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C32BF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AC4A21" w:rsidR="0072641A" w:rsidP="00E53D36" w:rsidRDefault="0072641A" w14:paraId="33DFC3E7" w14:textId="77777777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="0072641A" w:rsidP="00F46380" w:rsidRDefault="00F46380" w14:paraId="62AD77F4" w14:textId="3C9A8E8D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:rsidR="00C32BFF" w:rsidP="00F46380" w:rsidRDefault="00C32BFF" w14:paraId="105B7C03" w14:textId="77777777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</w:p>
    <w:p w:rsidRPr="00F46380" w:rsidR="00C32BFF" w:rsidP="32053FF3" w:rsidRDefault="00C32BFF" w14:paraId="1F755C32" w14:textId="77EBBCFF">
      <w:pPr>
        <w:pStyle w:val="Heading2"/>
        <w:ind w:left="360"/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</w:pPr>
      <w:r w:rsidRPr="32053FF3" w:rsidR="00C32BFF">
        <w:rPr>
          <w:rFonts w:ascii="Calibri" w:hAnsi="Calibri" w:cs="Calibri" w:asciiTheme="minorAscii" w:hAnsiTheme="minorAscii" w:cstheme="minorAscii"/>
          <w:sz w:val="18"/>
          <w:szCs w:val="18"/>
        </w:rPr>
        <w:t xml:space="preserve">Language Requirement: </w:t>
      </w:r>
      <w:r w:rsidRPr="32053FF3" w:rsidR="00C32BFF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 xml:space="preserve">For students who did not meet the </w:t>
      </w:r>
      <w:r w:rsidRPr="32053FF3" w:rsidR="00C32BFF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>LOTE</w:t>
      </w:r>
      <w:r w:rsidRPr="32053FF3" w:rsidR="00C32BFF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r w:rsidRPr="32053FF3" w:rsidR="00C32BFF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 xml:space="preserve">. </w:t>
      </w:r>
      <w:r w:rsidRPr="32053FF3" w:rsidR="00C32BFF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>Languages other than English for Native Speakers are also acceptable for meeting this requirement.</w:t>
      </w:r>
    </w:p>
    <w:p w:rsidR="32053FF3" w:rsidP="32053FF3" w:rsidRDefault="32053FF3" w14:paraId="4E60AD50" w14:textId="61AE34DF">
      <w:pPr>
        <w:pStyle w:val="Heading2"/>
        <w:spacing w:before="1" w:after="0" w:line="240" w:lineRule="auto"/>
        <w:ind w:left="36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18"/>
          <w:szCs w:val="18"/>
          <w:u w:val="none"/>
          <w:lang w:val="en-US"/>
        </w:rPr>
      </w:pPr>
    </w:p>
    <w:p w:rsidR="42B6DF4F" w:rsidP="32053FF3" w:rsidRDefault="42B6DF4F" w14:paraId="1842AA10" w14:textId="6D46B09E">
      <w:pPr>
        <w:pStyle w:val="Heading2"/>
        <w:spacing w:before="1" w:after="0" w:line="240" w:lineRule="auto"/>
        <w:ind w:left="360"/>
      </w:pPr>
      <w:r w:rsidRPr="32053FF3" w:rsidR="42B6DF4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18"/>
          <w:szCs w:val="18"/>
          <w:u w:val="none"/>
          <w:lang w:val="en-US"/>
        </w:rPr>
        <w:t xml:space="preserve"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. </w:t>
      </w:r>
      <w:r w:rsidRPr="32053FF3" w:rsidR="42B6DF4F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32053FF3" w:rsidR="42B6DF4F">
        <w:rPr>
          <w:noProof w:val="0"/>
          <w:lang w:val="en-US"/>
        </w:rPr>
        <w:t xml:space="preserve"> 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169B3DB9" w:rsidRDefault="00F76AA4" w14:paraId="3E8E5ADC" w14:textId="1B709E28">
      <w:pPr>
        <w:spacing w:after="0"/>
        <w:ind w:left="360"/>
        <w:rPr>
          <w:rStyle w:val="Hyperlink"/>
          <w:rFonts w:cs="Calibri" w:cstheme="minorAscii"/>
          <w:color w:val="auto"/>
          <w:sz w:val="18"/>
          <w:szCs w:val="18"/>
          <w:u w:val="none"/>
        </w:rPr>
      </w:pPr>
      <w:r w:rsidRPr="169B3DB9" w:rsidR="00F76AA4">
        <w:rPr>
          <w:rFonts w:cs="Calibri" w:cstheme="minorAscii"/>
          <w:sz w:val="18"/>
          <w:szCs w:val="18"/>
        </w:rPr>
        <w:t>Sign up for a special project or internship opportunity</w:t>
      </w:r>
      <w:r w:rsidRPr="169B3DB9" w:rsidR="00F76AA4">
        <w:rPr>
          <w:rFonts w:cs="Calibri" w:cstheme="minorAscii"/>
          <w:sz w:val="18"/>
          <w:szCs w:val="18"/>
        </w:rPr>
        <w:t xml:space="preserve">.  </w:t>
      </w:r>
      <w:r w:rsidRPr="169B3DB9" w:rsidR="00F76AA4">
        <w:rPr>
          <w:rFonts w:cs="Calibri" w:cstheme="minorAscii"/>
          <w:sz w:val="18"/>
          <w:szCs w:val="18"/>
        </w:rPr>
        <w:t xml:space="preserve">Gain </w:t>
      </w:r>
      <w:hyperlink r:id="R64ff8ff1545e4fbd">
        <w:r w:rsidRPr="169B3DB9" w:rsidR="00F76AA4">
          <w:rPr>
            <w:rStyle w:val="Hyperlink"/>
            <w:rFonts w:cs="Calibri" w:cstheme="minorAscii"/>
            <w:sz w:val="18"/>
            <w:szCs w:val="18"/>
          </w:rPr>
          <w:t>work experience</w:t>
        </w:r>
      </w:hyperlink>
      <w:r w:rsidRPr="169B3DB9" w:rsidR="00F76AA4">
        <w:rPr>
          <w:rFonts w:cs="Calibri" w:cstheme="minorAscii"/>
          <w:sz w:val="18"/>
          <w:szCs w:val="18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F3F8E" w:rsidP="00DF2F19" w:rsidRDefault="00EF3F8E" w14:paraId="45D44E16" w14:textId="77777777">
      <w:pPr>
        <w:spacing w:after="0" w:line="240" w:lineRule="auto"/>
      </w:pPr>
      <w:r>
        <w:separator/>
      </w:r>
    </w:p>
  </w:endnote>
  <w:endnote w:type="continuationSeparator" w:id="0">
    <w:p w:rsidR="00EF3F8E" w:rsidP="00DF2F19" w:rsidRDefault="00EF3F8E" w14:paraId="1659E860" w14:textId="77777777">
      <w:pPr>
        <w:spacing w:after="0" w:line="240" w:lineRule="auto"/>
      </w:pPr>
      <w:r>
        <w:continuationSeparator/>
      </w:r>
    </w:p>
  </w:endnote>
  <w:endnote w:type="continuationNotice" w:id="1">
    <w:p w:rsidR="00EF3F8E" w:rsidRDefault="00EF3F8E" w14:paraId="010B523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23812" w:rsidRDefault="00F23812" w14:paraId="2FDDBBA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F3F8E" w:rsidP="00DF2F19" w:rsidRDefault="00EF3F8E" w14:paraId="6BA4C1FB" w14:textId="77777777">
      <w:pPr>
        <w:spacing w:after="0" w:line="240" w:lineRule="auto"/>
      </w:pPr>
      <w:r>
        <w:separator/>
      </w:r>
    </w:p>
  </w:footnote>
  <w:footnote w:type="continuationSeparator" w:id="0">
    <w:p w:rsidR="00EF3F8E" w:rsidP="00DF2F19" w:rsidRDefault="00EF3F8E" w14:paraId="2565FC8F" w14:textId="77777777">
      <w:pPr>
        <w:spacing w:after="0" w:line="240" w:lineRule="auto"/>
      </w:pPr>
      <w:r>
        <w:continuationSeparator/>
      </w:r>
    </w:p>
  </w:footnote>
  <w:footnote w:type="continuationNotice" w:id="1">
    <w:p w:rsidR="00EF3F8E" w:rsidRDefault="00EF3F8E" w14:paraId="3698BCF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23812" w:rsidRDefault="00F23812" w14:paraId="0003207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23812" w:rsidRDefault="00F23812" w14:paraId="21774FB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954A6C" w:rsidR="00665F2D" w:rsidP="00832842" w:rsidRDefault="009E43A1" w14:paraId="294BAF7A" w14:textId="33D2B96A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4A6C" w:rsidR="00954A6C">
      <w:rPr>
        <w:rFonts w:ascii="Gill Sans MT" w:hAnsi="Gill Sans MT"/>
        <w:color w:val="AF2624"/>
        <w:sz w:val="40"/>
        <w:szCs w:val="40"/>
      </w:rPr>
      <w:t>SCIENCE, MATH &amp; ENGINEERING</w:t>
    </w:r>
    <w:r w:rsidRPr="00954A6C" w:rsidR="00226D8F">
      <w:rPr>
        <w:rFonts w:ascii="Gill Sans MT" w:hAnsi="Gill Sans MT"/>
        <w:color w:val="AF2624"/>
        <w:sz w:val="40"/>
        <w:szCs w:val="40"/>
      </w:rPr>
      <w:t xml:space="preserve"> PATHWAY</w:t>
    </w:r>
  </w:p>
  <w:p w:rsidRPr="00A54187" w:rsidR="00DF2F19" w:rsidP="00A54187" w:rsidRDefault="00832842" w14:paraId="56A43A97" w14:textId="2503ACC4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77D0BF65" w:rsidR="77D0BF65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77D0BF65" w:rsidR="77D0BF65">
      <w:rPr>
        <w:rFonts w:ascii="Gill Sans MT" w:hAnsi="Gill Sans MT" w:cs="Times New Roman"/>
        <w:caps w:val="1"/>
        <w:sz w:val="40"/>
        <w:szCs w:val="40"/>
      </w:rPr>
      <w:t xml:space="preserve"> Map</w:t>
    </w:r>
    <w:r w:rsidRPr="77D0BF65" w:rsidR="77D0BF65">
      <w:rPr>
        <w:rFonts w:ascii="Gill Sans MT" w:hAnsi="Gill Sans MT" w:cs="Times New Roman"/>
        <w:caps w:val="1"/>
        <w:sz w:val="40"/>
        <w:szCs w:val="40"/>
      </w:rPr>
      <w:t>: Catalog year: 2023</w:t>
    </w:r>
    <w:r w:rsidRPr="77D0BF65" w:rsidR="77D0BF65">
      <w:rPr>
        <w:rFonts w:ascii="Gill Sans MT" w:hAnsi="Gill Sans MT" w:cs="Times New Roman"/>
        <w:caps w:val="1"/>
        <w:sz w:val="40"/>
        <w:szCs w:val="40"/>
      </w:rPr>
      <w:t>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6015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3195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2C41"/>
    <w:rsid w:val="0073353B"/>
    <w:rsid w:val="007370F9"/>
    <w:rsid w:val="00756FE3"/>
    <w:rsid w:val="0077767A"/>
    <w:rsid w:val="0079066E"/>
    <w:rsid w:val="00793168"/>
    <w:rsid w:val="00796896"/>
    <w:rsid w:val="00797A06"/>
    <w:rsid w:val="007B6AAC"/>
    <w:rsid w:val="007B70DE"/>
    <w:rsid w:val="007D3593"/>
    <w:rsid w:val="007E2BD7"/>
    <w:rsid w:val="007E41A8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6DB7"/>
    <w:rsid w:val="00B21CE2"/>
    <w:rsid w:val="00B27B28"/>
    <w:rsid w:val="00B31614"/>
    <w:rsid w:val="00B662E6"/>
    <w:rsid w:val="00B6718F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2BFF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54E7"/>
    <w:rsid w:val="00D46B6D"/>
    <w:rsid w:val="00D50659"/>
    <w:rsid w:val="00D83B2B"/>
    <w:rsid w:val="00D87A46"/>
    <w:rsid w:val="00D87FE0"/>
    <w:rsid w:val="00D97D8D"/>
    <w:rsid w:val="00DA101D"/>
    <w:rsid w:val="00DA4C16"/>
    <w:rsid w:val="00DB0114"/>
    <w:rsid w:val="00DB5A9F"/>
    <w:rsid w:val="00DC70FE"/>
    <w:rsid w:val="00DD191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EF3F8E"/>
    <w:rsid w:val="00F003A4"/>
    <w:rsid w:val="00F0078F"/>
    <w:rsid w:val="00F02482"/>
    <w:rsid w:val="00F21058"/>
    <w:rsid w:val="00F23812"/>
    <w:rsid w:val="00F46380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70744A4"/>
    <w:rsid w:val="0BB6C205"/>
    <w:rsid w:val="113A2E1C"/>
    <w:rsid w:val="11B8FB14"/>
    <w:rsid w:val="1393459F"/>
    <w:rsid w:val="169B3DB9"/>
    <w:rsid w:val="231AFD33"/>
    <w:rsid w:val="29CF3F88"/>
    <w:rsid w:val="2B30564F"/>
    <w:rsid w:val="2F329445"/>
    <w:rsid w:val="32053FF3"/>
    <w:rsid w:val="33FDCCB1"/>
    <w:rsid w:val="3A4A74B8"/>
    <w:rsid w:val="3CDBB57F"/>
    <w:rsid w:val="42B6DF4F"/>
    <w:rsid w:val="45BD5D80"/>
    <w:rsid w:val="47222A37"/>
    <w:rsid w:val="478039E9"/>
    <w:rsid w:val="4B8E8E17"/>
    <w:rsid w:val="56E48DF1"/>
    <w:rsid w:val="5964BA12"/>
    <w:rsid w:val="5BAE0699"/>
    <w:rsid w:val="7456C220"/>
    <w:rsid w:val="77D0B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nam12.safelinks.protection.outlook.com/?url=https%3A%2F%2Fwww.msjc.edu%2Fhub%2F&amp;data=05%7C01%7Cmbasgall%40msjc.edu%7C00671a05705e42bdeb1608db5b3ae60f%7C5fbf5385e264415f8989a6bdac9eadd3%7C0%7C0%7C638204080773150618%7CUnknown%7CTWFpbGZsb3d8eyJWIjoiMC4wLjAwMDAiLCJQIjoiV2luMzIiLCJBTiI6Ik1haWwiLCJXVCI6Mn0%3D%7C3000%7C%7C%7C&amp;sdata=9Ex3X%2BRrsmq8ElINt4fc52T6Qj4sUd5Z9Umr8EokHlQ%3D&amp;reserved=0" TargetMode="External" Id="R3fdebd08e3514239" /><Relationship Type="http://schemas.openxmlformats.org/officeDocument/2006/relationships/hyperlink" Target="https://catalog.msjc.edu/instructional-programs/" TargetMode="External" Id="R9591b057621b4eff" /><Relationship Type="http://schemas.openxmlformats.org/officeDocument/2006/relationships/hyperlink" Target="http://msjc.emsicc.com" TargetMode="External" Id="R5a0c8d6248e04dff" /><Relationship Type="http://schemas.openxmlformats.org/officeDocument/2006/relationships/hyperlink" Target="https://msjc.edu/careereducation/cwee/index.html" TargetMode="External" Id="R64ff8ff1545e4fbd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GEOL_AST_UC</dc:title>
  <dc:subject/>
  <dc:creator>Rhonda Nishimoto</dc:creator>
  <keywords/>
  <dc:description/>
  <lastModifiedBy>Meghan Basgall</lastModifiedBy>
  <revision>10</revision>
  <dcterms:created xsi:type="dcterms:W3CDTF">2021-02-24T20:27:00.0000000Z</dcterms:created>
  <dcterms:modified xsi:type="dcterms:W3CDTF">2023-08-14T22:19:38.87774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